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188C4AE5" w:rsidR="004F1CD0" w:rsidRDefault="00015125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Georgi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513441C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D92DF" w14:textId="77777777" w:rsidR="0048577C" w:rsidRDefault="0048577C" w:rsidP="00CB37D9">
      <w:pPr>
        <w:spacing w:after="0" w:line="240" w:lineRule="auto"/>
      </w:pPr>
      <w:r>
        <w:separator/>
      </w:r>
    </w:p>
  </w:endnote>
  <w:endnote w:type="continuationSeparator" w:id="0">
    <w:p w14:paraId="4CDEA864" w14:textId="77777777" w:rsidR="0048577C" w:rsidRDefault="0048577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449AB" w14:textId="77777777" w:rsidR="00520E08" w:rsidRDefault="00520E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D35FFCF" w:rsidR="00CB37D9" w:rsidRPr="00520E08" w:rsidRDefault="00CB37D9" w:rsidP="00520E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C5148" w14:textId="77777777" w:rsidR="00520E08" w:rsidRDefault="00520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ECFBC" w14:textId="77777777" w:rsidR="0048577C" w:rsidRDefault="0048577C" w:rsidP="00CB37D9">
      <w:pPr>
        <w:spacing w:after="0" w:line="240" w:lineRule="auto"/>
      </w:pPr>
      <w:r>
        <w:separator/>
      </w:r>
    </w:p>
  </w:footnote>
  <w:footnote w:type="continuationSeparator" w:id="0">
    <w:p w14:paraId="41975287" w14:textId="77777777" w:rsidR="0048577C" w:rsidRDefault="0048577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D3F88" w14:textId="77777777" w:rsidR="00520E08" w:rsidRDefault="00520E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69F27FF" w:rsidR="00AD6FC0" w:rsidRPr="00520E08" w:rsidRDefault="00AD6FC0" w:rsidP="00520E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2D6EC" w14:textId="77777777" w:rsidR="00520E08" w:rsidRDefault="00520E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3722405">
    <w:abstractNumId w:val="1"/>
  </w:num>
  <w:num w:numId="2" w16cid:durableId="1413819656">
    <w:abstractNumId w:val="0"/>
  </w:num>
  <w:num w:numId="3" w16cid:durableId="1102728108">
    <w:abstractNumId w:val="2"/>
  </w:num>
  <w:num w:numId="4" w16cid:durableId="1604609765">
    <w:abstractNumId w:val="4"/>
  </w:num>
  <w:num w:numId="5" w16cid:durableId="639770962">
    <w:abstractNumId w:val="5"/>
  </w:num>
  <w:num w:numId="6" w16cid:durableId="1722173545">
    <w:abstractNumId w:val="3"/>
  </w:num>
  <w:num w:numId="7" w16cid:durableId="20052791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408C3"/>
    <w:rsid w:val="004553F3"/>
    <w:rsid w:val="00473500"/>
    <w:rsid w:val="0048577C"/>
    <w:rsid w:val="004F1CD0"/>
    <w:rsid w:val="004F5D47"/>
    <w:rsid w:val="00520E08"/>
    <w:rsid w:val="00560593"/>
    <w:rsid w:val="00570A17"/>
    <w:rsid w:val="005826D8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628C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